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4F51B6" w14:textId="77777777" w:rsidR="00ED588E" w:rsidRDefault="00ED588E">
      <w:pPr>
        <w:rPr>
          <w:b/>
          <w:sz w:val="24"/>
          <w:szCs w:val="24"/>
        </w:rPr>
      </w:pPr>
    </w:p>
    <w:p w14:paraId="47FE8863" w14:textId="77777777" w:rsidR="00ED588E" w:rsidRDefault="00000000">
      <w:pPr>
        <w:jc w:val="center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drawing>
          <wp:inline distT="114300" distB="114300" distL="114300" distR="114300" wp14:anchorId="028C2194" wp14:editId="54F0EB94">
            <wp:extent cx="2700858" cy="645521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00858" cy="6455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C30C91" w14:textId="77777777" w:rsidR="00ED588E" w:rsidRDefault="00ED588E">
      <w:pPr>
        <w:jc w:val="center"/>
        <w:rPr>
          <w:b/>
          <w:sz w:val="24"/>
          <w:szCs w:val="24"/>
        </w:rPr>
      </w:pPr>
    </w:p>
    <w:p w14:paraId="77C5DEE7" w14:textId="77777777" w:rsidR="00ED588E" w:rsidRDefault="00000000">
      <w:pPr>
        <w:jc w:val="center"/>
        <w:rPr>
          <w:b/>
          <w:sz w:val="32"/>
          <w:szCs w:val="32"/>
          <w:u w:val="single"/>
        </w:rPr>
      </w:pPr>
      <w:proofErr w:type="spellStart"/>
      <w:r>
        <w:rPr>
          <w:b/>
          <w:sz w:val="32"/>
          <w:szCs w:val="32"/>
          <w:u w:val="single"/>
        </w:rPr>
        <w:t>CoDeKu</w:t>
      </w:r>
      <w:proofErr w:type="spellEnd"/>
      <w:r>
        <w:rPr>
          <w:b/>
          <w:sz w:val="32"/>
          <w:szCs w:val="32"/>
          <w:u w:val="single"/>
        </w:rPr>
        <w:t xml:space="preserve"> Paid Mini Tasks</w:t>
      </w:r>
    </w:p>
    <w:p w14:paraId="7D054803" w14:textId="77777777" w:rsidR="00ED588E" w:rsidRDefault="00ED588E">
      <w:pPr>
        <w:jc w:val="center"/>
        <w:rPr>
          <w:b/>
          <w:sz w:val="32"/>
          <w:szCs w:val="32"/>
        </w:rPr>
      </w:pPr>
    </w:p>
    <w:p w14:paraId="4EA8A448" w14:textId="77777777" w:rsidR="00ED588E" w:rsidRDefault="00ED588E">
      <w:pPr>
        <w:rPr>
          <w:b/>
          <w:sz w:val="24"/>
          <w:szCs w:val="24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70"/>
        <w:gridCol w:w="5790"/>
      </w:tblGrid>
      <w:tr w:rsidR="00ED588E" w14:paraId="15A7DE4A" w14:textId="77777777">
        <w:trPr>
          <w:trHeight w:val="365"/>
        </w:trPr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B34E7A" w14:textId="77777777" w:rsidR="00ED588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roject Code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D65C83" w14:textId="1816F205" w:rsidR="00ED588E" w:rsidRDefault="001C26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PT-DC-006</w:t>
            </w:r>
          </w:p>
        </w:tc>
      </w:tr>
      <w:tr w:rsidR="00ED588E" w14:paraId="448E7803" w14:textId="77777777"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078869" w14:textId="77777777" w:rsidR="00ED588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Project Name 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90195" w14:textId="6CAA3ACB" w:rsidR="00ED588E" w:rsidRDefault="001C26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Simple web app with flask</w:t>
            </w:r>
          </w:p>
        </w:tc>
      </w:tr>
      <w:tr w:rsidR="00ED588E" w14:paraId="71846F24" w14:textId="77777777"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EDE7D" w14:textId="77777777" w:rsidR="00ED588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our Name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CA1B41" w14:textId="7CC8F238" w:rsidR="00ED588E" w:rsidRDefault="001C26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malsha Fernando</w:t>
            </w:r>
          </w:p>
        </w:tc>
      </w:tr>
      <w:tr w:rsidR="00ED588E" w14:paraId="4C477D26" w14:textId="77777777"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8B2E4" w14:textId="77777777" w:rsidR="00ED588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our Email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E37D36" w14:textId="20B7C98F" w:rsidR="00ED588E" w:rsidRDefault="00962AB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a</w:t>
            </w:r>
            <w:r w:rsidR="001C2677">
              <w:rPr>
                <w:b/>
              </w:rPr>
              <w:t>malshaf6@gmail.com</w:t>
            </w:r>
          </w:p>
        </w:tc>
      </w:tr>
      <w:tr w:rsidR="00ED588E" w14:paraId="7BC6BF1C" w14:textId="77777777"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8FBC2" w14:textId="77777777" w:rsidR="00ED588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Your WhatsApp Number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F4354" w14:textId="4FB2055F" w:rsidR="00ED588E" w:rsidRDefault="001C26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0712586284</w:t>
            </w:r>
          </w:p>
        </w:tc>
      </w:tr>
      <w:tr w:rsidR="00ED588E" w14:paraId="3604C213" w14:textId="77777777"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E8DF6" w14:textId="77777777" w:rsidR="00ED588E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Submission Date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8C259" w14:textId="39054194" w:rsidR="00ED588E" w:rsidRDefault="001C267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29-07-2024</w:t>
            </w:r>
          </w:p>
        </w:tc>
      </w:tr>
      <w:tr w:rsidR="00880918" w14:paraId="7BD64DE9" w14:textId="77777777">
        <w:tc>
          <w:tcPr>
            <w:tcW w:w="3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12567" w14:textId="369140A6" w:rsidR="00880918" w:rsidRDefault="008809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57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4C92B" w14:textId="44FBBFC5" w:rsidR="00880918" w:rsidRDefault="0088091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 w:rsidRPr="00880918">
              <w:rPr>
                <w:b/>
              </w:rPr>
              <w:t>Creat</w:t>
            </w:r>
            <w:r>
              <w:rPr>
                <w:b/>
              </w:rPr>
              <w:t>ing</w:t>
            </w:r>
            <w:r w:rsidRPr="00880918">
              <w:rPr>
                <w:b/>
              </w:rPr>
              <w:t xml:space="preserve"> a simple Flask web application that displays "Hello, </w:t>
            </w:r>
            <w:proofErr w:type="spellStart"/>
            <w:r w:rsidR="00B97428">
              <w:rPr>
                <w:b/>
              </w:rPr>
              <w:t>CoDeKu</w:t>
            </w:r>
            <w:proofErr w:type="spellEnd"/>
            <w:r w:rsidRPr="00880918">
              <w:rPr>
                <w:b/>
              </w:rPr>
              <w:t>!", containerize it with Docker, and test it by running the container.</w:t>
            </w:r>
          </w:p>
        </w:tc>
      </w:tr>
    </w:tbl>
    <w:p w14:paraId="365C41E6" w14:textId="10257B71" w:rsidR="004F7FD9" w:rsidRDefault="00880918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sdt>
      <w:sdtPr>
        <w:rPr>
          <w:rFonts w:ascii="Arial" w:eastAsia="Arial" w:hAnsi="Arial" w:cs="Arial"/>
          <w:color w:val="auto"/>
          <w:sz w:val="22"/>
          <w:szCs w:val="22"/>
          <w:lang w:val="en" w:bidi="si-LK"/>
        </w:rPr>
        <w:id w:val="-7987672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58EC26" w14:textId="242CDD49" w:rsidR="004F7FD9" w:rsidRDefault="004F7FD9">
          <w:pPr>
            <w:pStyle w:val="TOCHeading"/>
          </w:pPr>
          <w:r>
            <w:t>Contents</w:t>
          </w:r>
        </w:p>
        <w:p w14:paraId="26365069" w14:textId="619CD68B" w:rsidR="005D0B82" w:rsidRDefault="004F7FD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3152839" w:history="1">
            <w:r w:rsidR="005D0B82" w:rsidRPr="002653CB">
              <w:rPr>
                <w:rStyle w:val="Hyperlink"/>
                <w:b/>
                <w:bCs/>
                <w:noProof/>
              </w:rPr>
              <w:t>Summary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39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3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0CB79C65" w14:textId="6DFA6CD6" w:rsidR="005D0B8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0" w:history="1">
            <w:r w:rsidR="005D0B82" w:rsidRPr="002653CB">
              <w:rPr>
                <w:rStyle w:val="Hyperlink"/>
                <w:b/>
                <w:bCs/>
                <w:noProof/>
              </w:rPr>
              <w:t>Project Objectives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0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3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7AF796C5" w14:textId="790C9EB2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1" w:history="1">
            <w:r w:rsidR="005D0B82" w:rsidRPr="002653CB">
              <w:rPr>
                <w:rStyle w:val="Hyperlink"/>
                <w:b/>
                <w:bCs/>
                <w:noProof/>
              </w:rPr>
              <w:t>Project Timeline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1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3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075FF9BB" w14:textId="16BF623A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2" w:history="1">
            <w:r w:rsidR="005D0B82" w:rsidRPr="002653CB">
              <w:rPr>
                <w:rStyle w:val="Hyperlink"/>
                <w:b/>
                <w:bCs/>
                <w:noProof/>
              </w:rPr>
              <w:t>Resources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2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3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07FC3FA6" w14:textId="669BF8AA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3" w:history="1">
            <w:r w:rsidR="005D0B82" w:rsidRPr="002653CB">
              <w:rPr>
                <w:rStyle w:val="Hyperlink"/>
                <w:b/>
                <w:bCs/>
                <w:noProof/>
              </w:rPr>
              <w:t>Expected Outcomes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3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3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73226612" w14:textId="69D53CE3" w:rsidR="005D0B8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4" w:history="1">
            <w:r w:rsidR="005D0B82" w:rsidRPr="002653CB">
              <w:rPr>
                <w:rStyle w:val="Hyperlink"/>
                <w:b/>
                <w:bCs/>
                <w:noProof/>
              </w:rPr>
              <w:t>Methodology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4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4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09B2A52C" w14:textId="3B5DB1E7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5" w:history="1">
            <w:r w:rsidR="005D0B82" w:rsidRPr="002653CB">
              <w:rPr>
                <w:rStyle w:val="Hyperlink"/>
                <w:b/>
                <w:bCs/>
                <w:noProof/>
              </w:rPr>
              <w:t>1. Setting Up the Project Environment: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5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4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25773A5D" w14:textId="5E045B82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6" w:history="1">
            <w:r w:rsidR="005D0B82" w:rsidRPr="002653CB">
              <w:rPr>
                <w:rStyle w:val="Hyperlink"/>
                <w:b/>
                <w:bCs/>
                <w:noProof/>
              </w:rPr>
              <w:t>2. Developing the Flask Application: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6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4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6A06D028" w14:textId="34847E1E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7" w:history="1">
            <w:r w:rsidR="005D0B82" w:rsidRPr="002653CB">
              <w:rPr>
                <w:rStyle w:val="Hyperlink"/>
                <w:b/>
                <w:bCs/>
                <w:noProof/>
              </w:rPr>
              <w:t>3. Containerizing the Application: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7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5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226C8E96" w14:textId="12AFC90B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8" w:history="1">
            <w:r w:rsidR="005D0B82" w:rsidRPr="002653CB">
              <w:rPr>
                <w:rStyle w:val="Hyperlink"/>
                <w:b/>
                <w:bCs/>
                <w:noProof/>
              </w:rPr>
              <w:t>4. Building and Running the Docker Container: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8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6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39A6D43A" w14:textId="7A769F51" w:rsidR="005D0B82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49" w:history="1">
            <w:r w:rsidR="005D0B82" w:rsidRPr="002653CB">
              <w:rPr>
                <w:rStyle w:val="Hyperlink"/>
                <w:b/>
                <w:bCs/>
                <w:noProof/>
              </w:rPr>
              <w:t>5. Testing the Application: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49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8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502896B4" w14:textId="086092DD" w:rsidR="005D0B82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US"/>
              <w14:ligatures w14:val="standardContextual"/>
            </w:rPr>
          </w:pPr>
          <w:hyperlink w:anchor="_Toc173152850" w:history="1">
            <w:r w:rsidR="005D0B82" w:rsidRPr="002653CB">
              <w:rPr>
                <w:rStyle w:val="Hyperlink"/>
                <w:b/>
                <w:bCs/>
                <w:noProof/>
              </w:rPr>
              <w:t>Conclusion</w:t>
            </w:r>
            <w:r w:rsidR="005D0B82">
              <w:rPr>
                <w:noProof/>
                <w:webHidden/>
              </w:rPr>
              <w:tab/>
            </w:r>
            <w:r w:rsidR="005D0B82">
              <w:rPr>
                <w:noProof/>
                <w:webHidden/>
              </w:rPr>
              <w:fldChar w:fldCharType="begin"/>
            </w:r>
            <w:r w:rsidR="005D0B82">
              <w:rPr>
                <w:noProof/>
                <w:webHidden/>
              </w:rPr>
              <w:instrText xml:space="preserve"> PAGEREF _Toc173152850 \h </w:instrText>
            </w:r>
            <w:r w:rsidR="005D0B82">
              <w:rPr>
                <w:noProof/>
                <w:webHidden/>
              </w:rPr>
            </w:r>
            <w:r w:rsidR="005D0B82">
              <w:rPr>
                <w:noProof/>
                <w:webHidden/>
              </w:rPr>
              <w:fldChar w:fldCharType="separate"/>
            </w:r>
            <w:r w:rsidR="00411045">
              <w:rPr>
                <w:noProof/>
                <w:webHidden/>
              </w:rPr>
              <w:t>8</w:t>
            </w:r>
            <w:r w:rsidR="005D0B82">
              <w:rPr>
                <w:noProof/>
                <w:webHidden/>
              </w:rPr>
              <w:fldChar w:fldCharType="end"/>
            </w:r>
          </w:hyperlink>
        </w:p>
        <w:p w14:paraId="0B78CCF0" w14:textId="402A44DE" w:rsidR="004F7FD9" w:rsidRPr="004F7FD9" w:rsidRDefault="004F7FD9">
          <w:r>
            <w:rPr>
              <w:b/>
              <w:bCs/>
              <w:noProof/>
            </w:rPr>
            <w:fldChar w:fldCharType="end"/>
          </w:r>
        </w:p>
      </w:sdtContent>
    </w:sdt>
    <w:p w14:paraId="3D33A133" w14:textId="77777777" w:rsidR="004F7FD9" w:rsidRDefault="004F7FD9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6E99CC2A" w14:textId="6EBF552D" w:rsidR="00880918" w:rsidRPr="00880918" w:rsidRDefault="00880918" w:rsidP="00880918">
      <w:pPr>
        <w:pStyle w:val="Heading1"/>
        <w:rPr>
          <w:b/>
          <w:bCs/>
          <w:sz w:val="28"/>
          <w:szCs w:val="28"/>
        </w:rPr>
      </w:pPr>
      <w:bookmarkStart w:id="0" w:name="_Toc173152839"/>
      <w:r w:rsidRPr="00880918">
        <w:rPr>
          <w:b/>
          <w:bCs/>
          <w:sz w:val="28"/>
          <w:szCs w:val="28"/>
        </w:rPr>
        <w:lastRenderedPageBreak/>
        <w:t>Summary</w:t>
      </w:r>
      <w:bookmarkEnd w:id="0"/>
    </w:p>
    <w:p w14:paraId="1D3A4EE3" w14:textId="77777777" w:rsidR="00880918" w:rsidRPr="00880918" w:rsidRDefault="00880918" w:rsidP="00880918">
      <w:pPr>
        <w:rPr>
          <w:sz w:val="20"/>
          <w:szCs w:val="20"/>
        </w:rPr>
      </w:pPr>
    </w:p>
    <w:p w14:paraId="60F11608" w14:textId="033B3FA6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>This project aims to develop a simple web application using Flask, a lightweight Python web framework, and containerize it using Docker. The application will display a "</w:t>
      </w:r>
      <w:proofErr w:type="spellStart"/>
      <w:proofErr w:type="gramStart"/>
      <w:r w:rsidRPr="00880918">
        <w:rPr>
          <w:sz w:val="20"/>
          <w:szCs w:val="20"/>
        </w:rPr>
        <w:t>Hello,</w:t>
      </w:r>
      <w:r w:rsidR="00B97428">
        <w:rPr>
          <w:sz w:val="20"/>
          <w:szCs w:val="20"/>
        </w:rPr>
        <w:t>CoDeKu</w:t>
      </w:r>
      <w:proofErr w:type="spellEnd"/>
      <w:proofErr w:type="gramEnd"/>
      <w:r w:rsidRPr="00880918">
        <w:rPr>
          <w:sz w:val="20"/>
          <w:szCs w:val="20"/>
        </w:rPr>
        <w:t>!" message on a web page. The primary goal is to demonstrate the process of building, containerizing, and deploying a web application in a consistent and reproducible environment.</w:t>
      </w:r>
    </w:p>
    <w:p w14:paraId="3B9B9F35" w14:textId="77777777" w:rsidR="00880918" w:rsidRPr="00880918" w:rsidRDefault="00880918" w:rsidP="00880918">
      <w:pPr>
        <w:rPr>
          <w:sz w:val="20"/>
          <w:szCs w:val="20"/>
        </w:rPr>
      </w:pPr>
    </w:p>
    <w:p w14:paraId="5C37834D" w14:textId="77777777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>In modern software development, containerization has become a standard practice for ensuring applications run consistently across different environments. Docker is a popular containerization platform that allows developers to package applications and their dependencies into a portable container. This project addresses the need for understanding and implementing a basic web application using Flask and Docker, which are widely used technologies in the industry.</w:t>
      </w:r>
    </w:p>
    <w:p w14:paraId="58B51303" w14:textId="77777777" w:rsidR="00880918" w:rsidRPr="00880918" w:rsidRDefault="00880918" w:rsidP="00880918">
      <w:pPr>
        <w:rPr>
          <w:sz w:val="20"/>
          <w:szCs w:val="20"/>
        </w:rPr>
      </w:pPr>
    </w:p>
    <w:p w14:paraId="35A74577" w14:textId="54B7DD04" w:rsidR="00880918" w:rsidRPr="00880918" w:rsidRDefault="00880918" w:rsidP="00880918">
      <w:pPr>
        <w:pStyle w:val="Heading1"/>
        <w:rPr>
          <w:b/>
          <w:bCs/>
          <w:sz w:val="28"/>
          <w:szCs w:val="28"/>
        </w:rPr>
      </w:pPr>
      <w:bookmarkStart w:id="1" w:name="_Toc173152840"/>
      <w:r w:rsidRPr="00880918">
        <w:rPr>
          <w:b/>
          <w:bCs/>
          <w:sz w:val="28"/>
          <w:szCs w:val="28"/>
        </w:rPr>
        <w:t>Project Objectives</w:t>
      </w:r>
      <w:bookmarkEnd w:id="1"/>
    </w:p>
    <w:p w14:paraId="5505315E" w14:textId="77777777" w:rsidR="00880918" w:rsidRPr="00880918" w:rsidRDefault="00880918" w:rsidP="00880918">
      <w:pPr>
        <w:rPr>
          <w:sz w:val="20"/>
          <w:szCs w:val="20"/>
        </w:rPr>
      </w:pPr>
    </w:p>
    <w:p w14:paraId="4343BEF0" w14:textId="06782702" w:rsidR="00880918" w:rsidRPr="005D0B82" w:rsidRDefault="00880918" w:rsidP="005D0B82">
      <w:pPr>
        <w:pStyle w:val="Heading2"/>
        <w:rPr>
          <w:b/>
          <w:bCs/>
          <w:sz w:val="20"/>
          <w:szCs w:val="20"/>
        </w:rPr>
      </w:pPr>
      <w:r w:rsidRPr="005D0B82">
        <w:rPr>
          <w:b/>
          <w:bCs/>
          <w:sz w:val="20"/>
          <w:szCs w:val="20"/>
        </w:rPr>
        <w:t xml:space="preserve"> </w:t>
      </w:r>
      <w:bookmarkStart w:id="2" w:name="_Toc173152841"/>
      <w:r w:rsidRPr="005D0B82">
        <w:rPr>
          <w:b/>
          <w:bCs/>
          <w:sz w:val="20"/>
          <w:szCs w:val="20"/>
        </w:rPr>
        <w:t>Project Timeline</w:t>
      </w:r>
      <w:bookmarkEnd w:id="2"/>
    </w:p>
    <w:p w14:paraId="1900C439" w14:textId="77777777" w:rsidR="00880918" w:rsidRPr="00880918" w:rsidRDefault="00880918" w:rsidP="00880918">
      <w:pPr>
        <w:rPr>
          <w:sz w:val="20"/>
          <w:szCs w:val="20"/>
        </w:rPr>
      </w:pPr>
    </w:p>
    <w:p w14:paraId="6EF88802" w14:textId="77777777" w:rsidR="00C82940" w:rsidRDefault="00C82940" w:rsidP="00880918">
      <w:pPr>
        <w:rPr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22"/>
        <w:gridCol w:w="2337"/>
      </w:tblGrid>
      <w:tr w:rsidR="00C82940" w14:paraId="67936FCD" w14:textId="77777777" w:rsidTr="00B97428">
        <w:trPr>
          <w:jc w:val="center"/>
        </w:trPr>
        <w:tc>
          <w:tcPr>
            <w:tcW w:w="3422" w:type="dxa"/>
            <w:shd w:val="clear" w:color="auto" w:fill="A6A6A6" w:themeFill="background1" w:themeFillShade="A6"/>
          </w:tcPr>
          <w:p w14:paraId="2C0C4F81" w14:textId="2D254DB4" w:rsidR="00C82940" w:rsidRPr="00C82940" w:rsidRDefault="00C82940" w:rsidP="00880918">
            <w:pPr>
              <w:rPr>
                <w:b/>
                <w:bCs/>
                <w:sz w:val="20"/>
                <w:szCs w:val="20"/>
              </w:rPr>
            </w:pPr>
            <w:r w:rsidRPr="00C82940">
              <w:rPr>
                <w:b/>
                <w:bCs/>
                <w:sz w:val="20"/>
                <w:szCs w:val="20"/>
              </w:rPr>
              <w:t xml:space="preserve">Task                          </w:t>
            </w:r>
          </w:p>
        </w:tc>
        <w:tc>
          <w:tcPr>
            <w:tcW w:w="2337" w:type="dxa"/>
            <w:shd w:val="clear" w:color="auto" w:fill="A6A6A6" w:themeFill="background1" w:themeFillShade="A6"/>
          </w:tcPr>
          <w:p w14:paraId="6F52CE5E" w14:textId="01B41BF6" w:rsidR="00C82940" w:rsidRPr="00C82940" w:rsidRDefault="00C82940" w:rsidP="00880918">
            <w:pPr>
              <w:rPr>
                <w:b/>
                <w:bCs/>
                <w:sz w:val="20"/>
                <w:szCs w:val="20"/>
              </w:rPr>
            </w:pPr>
            <w:r w:rsidRPr="00C82940">
              <w:rPr>
                <w:b/>
                <w:bCs/>
                <w:sz w:val="20"/>
                <w:szCs w:val="20"/>
              </w:rPr>
              <w:t>Spent Time Duration</w:t>
            </w:r>
          </w:p>
        </w:tc>
      </w:tr>
      <w:tr w:rsidR="00C82940" w14:paraId="1591DEA9" w14:textId="77777777" w:rsidTr="00B97428">
        <w:trPr>
          <w:jc w:val="center"/>
        </w:trPr>
        <w:tc>
          <w:tcPr>
            <w:tcW w:w="3422" w:type="dxa"/>
          </w:tcPr>
          <w:p w14:paraId="1E34F174" w14:textId="3C57CB16" w:rsidR="00C82940" w:rsidRDefault="00C82940" w:rsidP="00880918">
            <w:pPr>
              <w:rPr>
                <w:sz w:val="20"/>
                <w:szCs w:val="20"/>
              </w:rPr>
            </w:pPr>
            <w:r w:rsidRPr="00880918">
              <w:rPr>
                <w:sz w:val="20"/>
                <w:szCs w:val="20"/>
              </w:rPr>
              <w:t xml:space="preserve">Set up project environment    </w:t>
            </w:r>
          </w:p>
        </w:tc>
        <w:tc>
          <w:tcPr>
            <w:tcW w:w="2337" w:type="dxa"/>
          </w:tcPr>
          <w:p w14:paraId="701FAAC8" w14:textId="2BCCB844" w:rsidR="00C82940" w:rsidRDefault="00C82940" w:rsidP="008809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min</w:t>
            </w:r>
          </w:p>
        </w:tc>
      </w:tr>
      <w:tr w:rsidR="00C82940" w14:paraId="28B5F1E9" w14:textId="77777777" w:rsidTr="00B97428">
        <w:trPr>
          <w:jc w:val="center"/>
        </w:trPr>
        <w:tc>
          <w:tcPr>
            <w:tcW w:w="3422" w:type="dxa"/>
          </w:tcPr>
          <w:p w14:paraId="1817C0CE" w14:textId="26F6FB58" w:rsidR="00C82940" w:rsidRDefault="00C82940" w:rsidP="00880918">
            <w:pPr>
              <w:rPr>
                <w:sz w:val="20"/>
                <w:szCs w:val="20"/>
              </w:rPr>
            </w:pPr>
            <w:r w:rsidRPr="00880918">
              <w:rPr>
                <w:sz w:val="20"/>
                <w:szCs w:val="20"/>
              </w:rPr>
              <w:t xml:space="preserve">Develop Flask application     </w:t>
            </w:r>
          </w:p>
        </w:tc>
        <w:tc>
          <w:tcPr>
            <w:tcW w:w="2337" w:type="dxa"/>
          </w:tcPr>
          <w:p w14:paraId="624C5648" w14:textId="08C3247B" w:rsidR="00C82940" w:rsidRDefault="00C82940" w:rsidP="008809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 min</w:t>
            </w:r>
          </w:p>
        </w:tc>
      </w:tr>
      <w:tr w:rsidR="00C82940" w14:paraId="7E899C05" w14:textId="77777777" w:rsidTr="00B97428">
        <w:trPr>
          <w:jc w:val="center"/>
        </w:trPr>
        <w:tc>
          <w:tcPr>
            <w:tcW w:w="3422" w:type="dxa"/>
          </w:tcPr>
          <w:p w14:paraId="670E4891" w14:textId="6EE5E245" w:rsidR="00C82940" w:rsidRDefault="00C82940" w:rsidP="00880918">
            <w:pPr>
              <w:rPr>
                <w:sz w:val="20"/>
                <w:szCs w:val="20"/>
              </w:rPr>
            </w:pPr>
            <w:r w:rsidRPr="00880918">
              <w:rPr>
                <w:sz w:val="20"/>
                <w:szCs w:val="20"/>
              </w:rPr>
              <w:t xml:space="preserve">Create </w:t>
            </w:r>
            <w:proofErr w:type="spellStart"/>
            <w:r w:rsidRPr="00880918">
              <w:rPr>
                <w:sz w:val="20"/>
                <w:szCs w:val="20"/>
              </w:rPr>
              <w:t>Dockerfile</w:t>
            </w:r>
            <w:proofErr w:type="spellEnd"/>
            <w:r w:rsidRPr="00880918">
              <w:rPr>
                <w:sz w:val="20"/>
                <w:szCs w:val="20"/>
              </w:rPr>
              <w:t xml:space="preserve">             </w:t>
            </w:r>
          </w:p>
        </w:tc>
        <w:tc>
          <w:tcPr>
            <w:tcW w:w="2337" w:type="dxa"/>
          </w:tcPr>
          <w:p w14:paraId="2A02C31C" w14:textId="27CCE41A" w:rsidR="00C82940" w:rsidRDefault="00C82940" w:rsidP="008809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 min</w:t>
            </w:r>
          </w:p>
        </w:tc>
      </w:tr>
      <w:tr w:rsidR="00C82940" w14:paraId="1419E919" w14:textId="77777777" w:rsidTr="00B97428">
        <w:trPr>
          <w:jc w:val="center"/>
        </w:trPr>
        <w:tc>
          <w:tcPr>
            <w:tcW w:w="3422" w:type="dxa"/>
          </w:tcPr>
          <w:p w14:paraId="00335AF0" w14:textId="4AF284CA" w:rsidR="00C82940" w:rsidRDefault="00C82940" w:rsidP="00880918">
            <w:pPr>
              <w:rPr>
                <w:sz w:val="20"/>
                <w:szCs w:val="20"/>
              </w:rPr>
            </w:pPr>
            <w:r w:rsidRPr="00880918">
              <w:rPr>
                <w:sz w:val="20"/>
                <w:szCs w:val="20"/>
              </w:rPr>
              <w:t xml:space="preserve">Build and test Docker image   </w:t>
            </w:r>
          </w:p>
        </w:tc>
        <w:tc>
          <w:tcPr>
            <w:tcW w:w="2337" w:type="dxa"/>
          </w:tcPr>
          <w:p w14:paraId="4D346B0D" w14:textId="3F7CD102" w:rsidR="00C82940" w:rsidRDefault="00C82940" w:rsidP="0088091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 hour</w:t>
            </w:r>
          </w:p>
        </w:tc>
      </w:tr>
    </w:tbl>
    <w:p w14:paraId="7D4546BA" w14:textId="77777777" w:rsidR="00C82940" w:rsidRPr="00880918" w:rsidRDefault="00C82940" w:rsidP="00880918">
      <w:pPr>
        <w:rPr>
          <w:sz w:val="20"/>
          <w:szCs w:val="20"/>
        </w:rPr>
      </w:pPr>
    </w:p>
    <w:p w14:paraId="02A00277" w14:textId="77777777" w:rsidR="00880918" w:rsidRPr="00880918" w:rsidRDefault="00880918" w:rsidP="00880918">
      <w:pPr>
        <w:rPr>
          <w:sz w:val="20"/>
          <w:szCs w:val="20"/>
        </w:rPr>
      </w:pPr>
    </w:p>
    <w:p w14:paraId="4F8B4FF8" w14:textId="4AC52690" w:rsidR="00880918" w:rsidRPr="005D0B82" w:rsidRDefault="00880918" w:rsidP="005D0B82">
      <w:pPr>
        <w:pStyle w:val="Heading2"/>
        <w:rPr>
          <w:b/>
          <w:bCs/>
          <w:sz w:val="20"/>
          <w:szCs w:val="20"/>
        </w:rPr>
      </w:pPr>
      <w:r w:rsidRPr="00880918">
        <w:t xml:space="preserve"> </w:t>
      </w:r>
      <w:bookmarkStart w:id="3" w:name="_Toc173152842"/>
      <w:r w:rsidRPr="005D0B82">
        <w:rPr>
          <w:b/>
          <w:bCs/>
          <w:sz w:val="20"/>
          <w:szCs w:val="20"/>
        </w:rPr>
        <w:t>Resources</w:t>
      </w:r>
      <w:bookmarkEnd w:id="3"/>
      <w:r w:rsidRPr="005D0B82">
        <w:rPr>
          <w:b/>
          <w:bCs/>
          <w:sz w:val="20"/>
          <w:szCs w:val="20"/>
        </w:rPr>
        <w:t xml:space="preserve"> </w:t>
      </w:r>
    </w:p>
    <w:p w14:paraId="2E87B48A" w14:textId="77777777" w:rsidR="00880918" w:rsidRPr="00880918" w:rsidRDefault="00880918" w:rsidP="00880918">
      <w:pPr>
        <w:rPr>
          <w:sz w:val="20"/>
          <w:szCs w:val="20"/>
        </w:rPr>
      </w:pPr>
    </w:p>
    <w:p w14:paraId="2725DBA4" w14:textId="360A37FB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>- Personnel: 1 developer</w:t>
      </w:r>
    </w:p>
    <w:p w14:paraId="7267DD52" w14:textId="78F86104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>- Software: Python, Flask, Docker</w:t>
      </w:r>
      <w:r w:rsidR="00962ABD">
        <w:rPr>
          <w:sz w:val="20"/>
          <w:szCs w:val="20"/>
        </w:rPr>
        <w:t xml:space="preserve">, </w:t>
      </w:r>
      <w:proofErr w:type="spellStart"/>
      <w:r w:rsidR="00962ABD">
        <w:rPr>
          <w:sz w:val="20"/>
          <w:szCs w:val="20"/>
        </w:rPr>
        <w:t>vscode</w:t>
      </w:r>
      <w:proofErr w:type="spellEnd"/>
    </w:p>
    <w:p w14:paraId="15841357" w14:textId="76CDC443" w:rsidR="00880918" w:rsidRPr="005D0B82" w:rsidRDefault="00880918" w:rsidP="00B97428">
      <w:pPr>
        <w:rPr>
          <w:sz w:val="20"/>
          <w:szCs w:val="20"/>
        </w:rPr>
      </w:pPr>
      <w:r w:rsidRPr="00880918">
        <w:rPr>
          <w:sz w:val="20"/>
          <w:szCs w:val="20"/>
        </w:rPr>
        <w:t>- Hardware: Development machine with Docker installed</w:t>
      </w:r>
    </w:p>
    <w:p w14:paraId="06E69D6B" w14:textId="364A49DF" w:rsidR="00880918" w:rsidRPr="005D0B82" w:rsidRDefault="00880918" w:rsidP="005D0B82">
      <w:pPr>
        <w:pStyle w:val="Heading2"/>
        <w:rPr>
          <w:b/>
          <w:bCs/>
          <w:sz w:val="20"/>
          <w:szCs w:val="20"/>
        </w:rPr>
      </w:pPr>
      <w:r w:rsidRPr="005D0B82">
        <w:rPr>
          <w:sz w:val="20"/>
          <w:szCs w:val="20"/>
        </w:rPr>
        <w:t xml:space="preserve"> </w:t>
      </w:r>
      <w:bookmarkStart w:id="4" w:name="_Toc173152843"/>
      <w:r w:rsidRPr="005D0B82">
        <w:rPr>
          <w:b/>
          <w:bCs/>
          <w:sz w:val="20"/>
          <w:szCs w:val="20"/>
        </w:rPr>
        <w:t>Expected Outcomes</w:t>
      </w:r>
      <w:bookmarkEnd w:id="4"/>
    </w:p>
    <w:p w14:paraId="5831B6CF" w14:textId="77777777" w:rsidR="00880918" w:rsidRPr="00880918" w:rsidRDefault="00880918" w:rsidP="00880918">
      <w:pPr>
        <w:rPr>
          <w:sz w:val="20"/>
          <w:szCs w:val="20"/>
        </w:rPr>
      </w:pPr>
    </w:p>
    <w:p w14:paraId="063F1219" w14:textId="77777777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>- A working Flask web application that displays "Hello, World!".</w:t>
      </w:r>
    </w:p>
    <w:p w14:paraId="3CA5F5F7" w14:textId="77777777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>- A Docker container image for the Flask application.</w:t>
      </w:r>
    </w:p>
    <w:p w14:paraId="74942E36" w14:textId="4809DEB3" w:rsidR="00880918" w:rsidRPr="00880918" w:rsidRDefault="00880918" w:rsidP="005D0B82">
      <w:pPr>
        <w:rPr>
          <w:sz w:val="20"/>
          <w:szCs w:val="20"/>
        </w:rPr>
      </w:pPr>
      <w:r w:rsidRPr="00880918">
        <w:rPr>
          <w:sz w:val="20"/>
          <w:szCs w:val="20"/>
        </w:rPr>
        <w:t>- Documentation of the development and containerization process</w:t>
      </w:r>
    </w:p>
    <w:p w14:paraId="73BDC3B4" w14:textId="23DD59CD" w:rsidR="00880918" w:rsidRPr="00B75F03" w:rsidRDefault="00B75F03" w:rsidP="00B75F03">
      <w:pPr>
        <w:pStyle w:val="Heading1"/>
        <w:rPr>
          <w:b/>
          <w:bCs/>
          <w:sz w:val="28"/>
          <w:szCs w:val="28"/>
        </w:rPr>
      </w:pPr>
      <w:bookmarkStart w:id="5" w:name="_Toc173152844"/>
      <w:r w:rsidRPr="00880918">
        <w:rPr>
          <w:b/>
          <w:bCs/>
          <w:sz w:val="28"/>
          <w:szCs w:val="28"/>
        </w:rPr>
        <w:lastRenderedPageBreak/>
        <w:t>Methodology</w:t>
      </w:r>
      <w:bookmarkEnd w:id="5"/>
    </w:p>
    <w:p w14:paraId="5209B46B" w14:textId="1668DB1F" w:rsidR="00880918" w:rsidRPr="00962ABD" w:rsidRDefault="00880918" w:rsidP="00962ABD">
      <w:pPr>
        <w:pStyle w:val="Heading2"/>
        <w:rPr>
          <w:b/>
          <w:bCs/>
          <w:sz w:val="24"/>
          <w:szCs w:val="24"/>
        </w:rPr>
      </w:pPr>
      <w:bookmarkStart w:id="6" w:name="_Toc173152845"/>
      <w:r w:rsidRPr="00962ABD">
        <w:rPr>
          <w:b/>
          <w:bCs/>
          <w:sz w:val="24"/>
          <w:szCs w:val="24"/>
        </w:rPr>
        <w:t>1. Setting Up the Project Environment:</w:t>
      </w:r>
      <w:bookmarkEnd w:id="6"/>
    </w:p>
    <w:p w14:paraId="595B5997" w14:textId="59EEA840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- Create a project directory named flask-docker-app.</w:t>
      </w:r>
    </w:p>
    <w:p w14:paraId="2088E533" w14:textId="77777777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- Set up a virtual environment and activate it:</w:t>
      </w:r>
    </w:p>
    <w:p w14:paraId="3ECDAC38" w14:textId="6B4F99CA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</w:p>
    <w:p w14:paraId="7354C040" w14:textId="77777777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python -m </w:t>
      </w:r>
      <w:proofErr w:type="spellStart"/>
      <w:r w:rsidRPr="00880918">
        <w:rPr>
          <w:sz w:val="20"/>
          <w:szCs w:val="20"/>
        </w:rPr>
        <w:t>venv</w:t>
      </w:r>
      <w:proofErr w:type="spellEnd"/>
      <w:r w:rsidRPr="00880918">
        <w:rPr>
          <w:sz w:val="20"/>
          <w:szCs w:val="20"/>
        </w:rPr>
        <w:t xml:space="preserve"> </w:t>
      </w:r>
      <w:proofErr w:type="spellStart"/>
      <w:r w:rsidRPr="00880918">
        <w:rPr>
          <w:sz w:val="20"/>
          <w:szCs w:val="20"/>
        </w:rPr>
        <w:t>venv</w:t>
      </w:r>
      <w:proofErr w:type="spellEnd"/>
    </w:p>
    <w:p w14:paraId="15604446" w14:textId="47C1A81F" w:rsid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source </w:t>
      </w:r>
      <w:proofErr w:type="spellStart"/>
      <w:r w:rsidRPr="00880918">
        <w:rPr>
          <w:sz w:val="20"/>
          <w:szCs w:val="20"/>
        </w:rPr>
        <w:t>venv</w:t>
      </w:r>
      <w:proofErr w:type="spellEnd"/>
      <w:r w:rsidRPr="00880918">
        <w:rPr>
          <w:sz w:val="20"/>
          <w:szCs w:val="20"/>
        </w:rPr>
        <w:t>/bin/activat</w:t>
      </w:r>
      <w:r w:rsidR="004F7FD9">
        <w:rPr>
          <w:sz w:val="20"/>
          <w:szCs w:val="20"/>
        </w:rPr>
        <w:t>e</w:t>
      </w:r>
    </w:p>
    <w:p w14:paraId="30F626A5" w14:textId="77777777" w:rsidR="004F7FD9" w:rsidRDefault="004F7FD9" w:rsidP="00880918">
      <w:pPr>
        <w:rPr>
          <w:sz w:val="20"/>
          <w:szCs w:val="20"/>
        </w:rPr>
      </w:pPr>
    </w:p>
    <w:p w14:paraId="299D3E48" w14:textId="77777777" w:rsidR="005D0B82" w:rsidRDefault="005D0B82" w:rsidP="004F7FD9">
      <w:pPr>
        <w:keepNext/>
        <w:jc w:val="center"/>
        <w:rPr>
          <w:noProof/>
          <w:sz w:val="20"/>
          <w:szCs w:val="20"/>
        </w:rPr>
      </w:pPr>
    </w:p>
    <w:p w14:paraId="72ABF497" w14:textId="22D6E85F" w:rsidR="004F7FD9" w:rsidRDefault="00E87041" w:rsidP="004F7FD9">
      <w:pPr>
        <w:keepNext/>
        <w:jc w:val="center"/>
      </w:pPr>
      <w:r>
        <w:rPr>
          <w:noProof/>
          <w:sz w:val="20"/>
          <w:szCs w:val="20"/>
        </w:rPr>
        <w:drawing>
          <wp:inline distT="0" distB="0" distL="0" distR="0" wp14:anchorId="2976D965" wp14:editId="046A78B6">
            <wp:extent cx="3741420" cy="2530364"/>
            <wp:effectExtent l="0" t="0" r="0" b="3810"/>
            <wp:docPr id="209631260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2"/>
                    <a:stretch/>
                  </pic:blipFill>
                  <pic:spPr bwMode="auto">
                    <a:xfrm>
                      <a:off x="0" y="0"/>
                      <a:ext cx="3746224" cy="25336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2ED6CF" w14:textId="4C6D319E" w:rsidR="00880918" w:rsidRPr="005D0B82" w:rsidRDefault="004F7FD9" w:rsidP="005D0B82">
      <w:pPr>
        <w:pStyle w:val="Caption"/>
        <w:jc w:val="center"/>
        <w:rPr>
          <w:sz w:val="20"/>
          <w:szCs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1045">
        <w:rPr>
          <w:noProof/>
        </w:rPr>
        <w:t>1</w:t>
      </w:r>
      <w:r>
        <w:fldChar w:fldCharType="end"/>
      </w:r>
      <w:r w:rsidR="005D0B82">
        <w:t>- project structure</w:t>
      </w:r>
    </w:p>
    <w:p w14:paraId="2BF3C6DA" w14:textId="6DDBE90D" w:rsidR="00880918" w:rsidRPr="00962ABD" w:rsidRDefault="00880918" w:rsidP="00962ABD">
      <w:pPr>
        <w:pStyle w:val="Heading2"/>
        <w:rPr>
          <w:b/>
          <w:bCs/>
          <w:sz w:val="24"/>
          <w:szCs w:val="24"/>
        </w:rPr>
      </w:pPr>
      <w:bookmarkStart w:id="7" w:name="_Toc173152846"/>
      <w:r w:rsidRPr="00962ABD">
        <w:rPr>
          <w:b/>
          <w:bCs/>
          <w:sz w:val="24"/>
          <w:szCs w:val="24"/>
        </w:rPr>
        <w:t>2. Developing the Flask Application:</w:t>
      </w:r>
      <w:bookmarkEnd w:id="7"/>
    </w:p>
    <w:p w14:paraId="12884A0B" w14:textId="036623B2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</w:p>
    <w:p w14:paraId="5C362005" w14:textId="1D78B4CF" w:rsidR="004F7FD9" w:rsidRPr="005D0B82" w:rsidRDefault="005D0B82" w:rsidP="005D0B82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ABD2EF5" wp14:editId="2C619666">
                <wp:simplePos x="0" y="0"/>
                <wp:positionH relativeFrom="column">
                  <wp:posOffset>2316480</wp:posOffset>
                </wp:positionH>
                <wp:positionV relativeFrom="paragraph">
                  <wp:posOffset>3126740</wp:posOffset>
                </wp:positionV>
                <wp:extent cx="1341120" cy="304800"/>
                <wp:effectExtent l="0" t="0" r="0" b="0"/>
                <wp:wrapNone/>
                <wp:docPr id="405218922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12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2DBCBE6" w14:textId="4A1213EF" w:rsidR="005D0B82" w:rsidRDefault="005D0B82" w:rsidP="005D0B82">
                            <w:pPr>
                              <w:pStyle w:val="Caption"/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411045"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</w:p>
                          <w:p w14:paraId="20AF98F9" w14:textId="77777777" w:rsidR="005D0B82" w:rsidRDefault="005D0B8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BD2EF5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182.4pt;margin-top:246.2pt;width:105.6pt;height:2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" fillcolor="white [3201]" stroked="f" strokeweight=".5pt">
                <v:textbox>
                  <w:txbxContent>
                    <w:p w14:paraId="12DBCBE6" w14:textId="4A1213EF" w:rsidR="005D0B82" w:rsidRDefault="005D0B82" w:rsidP="005D0B82">
                      <w:pPr>
                        <w:pStyle w:val="Caption"/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411045"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</w:p>
                    <w:p w14:paraId="20AF98F9" w14:textId="77777777" w:rsidR="005D0B82" w:rsidRDefault="005D0B82"/>
                  </w:txbxContent>
                </v:textbox>
              </v:shape>
            </w:pict>
          </mc:Fallback>
        </mc:AlternateContent>
      </w:r>
      <w:r w:rsidR="00880918" w:rsidRPr="00880918">
        <w:rPr>
          <w:sz w:val="20"/>
          <w:szCs w:val="20"/>
        </w:rPr>
        <w:t xml:space="preserve">   - Create app.py with the following content:</w:t>
      </w:r>
      <w:r w:rsidR="00962ABD">
        <w:rPr>
          <w:noProof/>
          <w:sz w:val="20"/>
          <w:szCs w:val="20"/>
        </w:rPr>
        <w:drawing>
          <wp:inline distT="0" distB="0" distL="0" distR="0" wp14:anchorId="62F2D95F" wp14:editId="56BF61DD">
            <wp:extent cx="5935980" cy="2766060"/>
            <wp:effectExtent l="0" t="0" r="7620" b="0"/>
            <wp:docPr id="16161649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7915E" w14:textId="7A38482F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lastRenderedPageBreak/>
        <w:t xml:space="preserve">     </w:t>
      </w:r>
    </w:p>
    <w:p w14:paraId="59549DB4" w14:textId="77777777" w:rsidR="00962ABD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</w:t>
      </w:r>
    </w:p>
    <w:p w14:paraId="212BF594" w14:textId="77777777" w:rsidR="00962ABD" w:rsidRDefault="00962ABD" w:rsidP="00880918">
      <w:pPr>
        <w:rPr>
          <w:sz w:val="20"/>
          <w:szCs w:val="20"/>
        </w:rPr>
      </w:pPr>
    </w:p>
    <w:p w14:paraId="58D0B0D8" w14:textId="1E32E29A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- Create templates/index.html:</w:t>
      </w:r>
    </w:p>
    <w:p w14:paraId="5C3F17E9" w14:textId="77777777" w:rsidR="004F7FD9" w:rsidRDefault="00962ABD" w:rsidP="004F7FD9">
      <w:pPr>
        <w:keepNext/>
      </w:pPr>
      <w:r>
        <w:rPr>
          <w:noProof/>
          <w:sz w:val="20"/>
          <w:szCs w:val="20"/>
        </w:rPr>
        <w:drawing>
          <wp:inline distT="0" distB="0" distL="0" distR="0" wp14:anchorId="41A5F137" wp14:editId="00D3C1D3">
            <wp:extent cx="5928360" cy="1965960"/>
            <wp:effectExtent l="0" t="0" r="0" b="0"/>
            <wp:docPr id="7882334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196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5392E" w14:textId="579E6AA7" w:rsidR="004F7FD9" w:rsidRDefault="004F7FD9" w:rsidP="004F7FD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1045">
        <w:rPr>
          <w:noProof/>
        </w:rPr>
        <w:t>3</w:t>
      </w:r>
      <w:r>
        <w:fldChar w:fldCharType="end"/>
      </w:r>
    </w:p>
    <w:p w14:paraId="44D61CEA" w14:textId="3E8A572C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</w:p>
    <w:p w14:paraId="65200D41" w14:textId="77777777" w:rsidR="00880918" w:rsidRPr="00880918" w:rsidRDefault="00880918" w:rsidP="00880918">
      <w:pPr>
        <w:rPr>
          <w:sz w:val="20"/>
          <w:szCs w:val="20"/>
        </w:rPr>
      </w:pPr>
    </w:p>
    <w:p w14:paraId="19A9650F" w14:textId="16932663" w:rsidR="00880918" w:rsidRPr="00962ABD" w:rsidRDefault="00880918" w:rsidP="00962ABD">
      <w:pPr>
        <w:pStyle w:val="Heading2"/>
        <w:rPr>
          <w:b/>
          <w:bCs/>
          <w:sz w:val="24"/>
          <w:szCs w:val="24"/>
        </w:rPr>
      </w:pPr>
      <w:bookmarkStart w:id="8" w:name="_Toc173152847"/>
      <w:r w:rsidRPr="00962ABD">
        <w:rPr>
          <w:b/>
          <w:bCs/>
          <w:sz w:val="24"/>
          <w:szCs w:val="24"/>
        </w:rPr>
        <w:t>3. Containerizing the Application:</w:t>
      </w:r>
      <w:bookmarkEnd w:id="8"/>
    </w:p>
    <w:p w14:paraId="1296C040" w14:textId="42408191" w:rsid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- Create a </w:t>
      </w:r>
      <w:proofErr w:type="spellStart"/>
      <w:r w:rsidRPr="00880918">
        <w:rPr>
          <w:sz w:val="20"/>
          <w:szCs w:val="20"/>
        </w:rPr>
        <w:t>Dockerfile</w:t>
      </w:r>
      <w:proofErr w:type="spellEnd"/>
      <w:r w:rsidRPr="00880918">
        <w:rPr>
          <w:sz w:val="20"/>
          <w:szCs w:val="20"/>
        </w:rPr>
        <w:t>:</w:t>
      </w:r>
    </w:p>
    <w:p w14:paraId="66F40869" w14:textId="77777777" w:rsidR="005D0B82" w:rsidRDefault="005D0B82" w:rsidP="00880918">
      <w:pPr>
        <w:rPr>
          <w:sz w:val="20"/>
          <w:szCs w:val="20"/>
        </w:rPr>
      </w:pPr>
    </w:p>
    <w:p w14:paraId="5B8891EA" w14:textId="77777777" w:rsidR="005D0B82" w:rsidRDefault="005D0B82" w:rsidP="00880918">
      <w:pPr>
        <w:rPr>
          <w:sz w:val="20"/>
          <w:szCs w:val="20"/>
        </w:rPr>
      </w:pPr>
    </w:p>
    <w:p w14:paraId="2940A4BB" w14:textId="77777777" w:rsidR="004F7FD9" w:rsidRDefault="00962ABD" w:rsidP="004F7FD9">
      <w:pPr>
        <w:keepNext/>
      </w:pPr>
      <w:r>
        <w:rPr>
          <w:noProof/>
          <w:sz w:val="20"/>
          <w:szCs w:val="20"/>
        </w:rPr>
        <w:drawing>
          <wp:inline distT="0" distB="0" distL="0" distR="0" wp14:anchorId="6EE671E1" wp14:editId="73ED780D">
            <wp:extent cx="5937885" cy="1853565"/>
            <wp:effectExtent l="0" t="0" r="5715" b="0"/>
            <wp:docPr id="165563034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8535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E585609" w14:textId="40ECB9E0" w:rsidR="00962ABD" w:rsidRPr="00880918" w:rsidRDefault="004F7FD9" w:rsidP="004F7FD9">
      <w:pPr>
        <w:pStyle w:val="Caption"/>
        <w:jc w:val="center"/>
        <w:rPr>
          <w:sz w:val="20"/>
          <w:szCs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1045">
        <w:rPr>
          <w:noProof/>
        </w:rPr>
        <w:t>4</w:t>
      </w:r>
      <w:r>
        <w:fldChar w:fldCharType="end"/>
      </w:r>
    </w:p>
    <w:p w14:paraId="36027736" w14:textId="77777777" w:rsidR="00880918" w:rsidRDefault="00880918" w:rsidP="00880918">
      <w:pPr>
        <w:rPr>
          <w:sz w:val="20"/>
          <w:szCs w:val="20"/>
        </w:rPr>
      </w:pPr>
    </w:p>
    <w:p w14:paraId="1527659D" w14:textId="2371F375" w:rsidR="005D0B82" w:rsidRDefault="005D0B82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14:paraId="6595848D" w14:textId="77777777" w:rsidR="005D0B82" w:rsidRPr="00880918" w:rsidRDefault="005D0B82" w:rsidP="00880918">
      <w:pPr>
        <w:rPr>
          <w:sz w:val="20"/>
          <w:szCs w:val="20"/>
        </w:rPr>
      </w:pPr>
    </w:p>
    <w:p w14:paraId="17A41F59" w14:textId="3EED191F" w:rsidR="00880918" w:rsidRPr="00962ABD" w:rsidRDefault="00880918" w:rsidP="00962ABD">
      <w:pPr>
        <w:pStyle w:val="Heading2"/>
        <w:rPr>
          <w:b/>
          <w:bCs/>
          <w:sz w:val="24"/>
          <w:szCs w:val="24"/>
        </w:rPr>
      </w:pPr>
      <w:bookmarkStart w:id="9" w:name="_Toc173152848"/>
      <w:r w:rsidRPr="00962ABD">
        <w:rPr>
          <w:b/>
          <w:bCs/>
          <w:sz w:val="24"/>
          <w:szCs w:val="24"/>
        </w:rPr>
        <w:t xml:space="preserve">4. Building and </w:t>
      </w:r>
      <w:proofErr w:type="gramStart"/>
      <w:r w:rsidRPr="00962ABD">
        <w:rPr>
          <w:b/>
          <w:bCs/>
          <w:sz w:val="24"/>
          <w:szCs w:val="24"/>
        </w:rPr>
        <w:t>Running</w:t>
      </w:r>
      <w:proofErr w:type="gramEnd"/>
      <w:r w:rsidRPr="00962ABD">
        <w:rPr>
          <w:b/>
          <w:bCs/>
          <w:sz w:val="24"/>
          <w:szCs w:val="24"/>
        </w:rPr>
        <w:t xml:space="preserve"> the Docker Container:</w:t>
      </w:r>
      <w:bookmarkEnd w:id="9"/>
    </w:p>
    <w:p w14:paraId="0E534CD0" w14:textId="77777777" w:rsidR="00880918" w:rsidRPr="00E87041" w:rsidRDefault="00880918" w:rsidP="00880918">
      <w:pPr>
        <w:rPr>
          <w:b/>
          <w:bCs/>
          <w:sz w:val="20"/>
          <w:szCs w:val="20"/>
        </w:rPr>
      </w:pPr>
      <w:r w:rsidRPr="00880918">
        <w:rPr>
          <w:sz w:val="20"/>
          <w:szCs w:val="20"/>
        </w:rPr>
        <w:t xml:space="preserve">   </w:t>
      </w:r>
      <w:r w:rsidRPr="00E87041">
        <w:rPr>
          <w:b/>
          <w:bCs/>
          <w:sz w:val="20"/>
          <w:szCs w:val="20"/>
        </w:rPr>
        <w:t>- Build the Docker image:</w:t>
      </w:r>
    </w:p>
    <w:p w14:paraId="2CB672DF" w14:textId="1A9582DE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</w:p>
    <w:p w14:paraId="6E61AE66" w14:textId="505D8399" w:rsid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  <w:proofErr w:type="spellStart"/>
      <w:r w:rsidR="00C82940" w:rsidRPr="00C82940">
        <w:rPr>
          <w:rFonts w:ascii="Bookman Old Style" w:hAnsi="Bookman Old Style"/>
          <w:sz w:val="20"/>
          <w:szCs w:val="20"/>
        </w:rPr>
        <w:t>dockerbuild</w:t>
      </w:r>
      <w:proofErr w:type="spellEnd"/>
      <w:r w:rsidR="00C82940" w:rsidRPr="00C82940">
        <w:rPr>
          <w:rFonts w:ascii="Bookman Old Style" w:hAnsi="Bookman Old Style"/>
          <w:sz w:val="20"/>
          <w:szCs w:val="20"/>
        </w:rPr>
        <w:t xml:space="preserve"> -t amalsha/</w:t>
      </w:r>
      <w:proofErr w:type="spellStart"/>
      <w:r w:rsidR="00C82940" w:rsidRPr="00C82940">
        <w:rPr>
          <w:rFonts w:ascii="Bookman Old Style" w:hAnsi="Bookman Old Style"/>
          <w:sz w:val="20"/>
          <w:szCs w:val="20"/>
        </w:rPr>
        <w:t>hello_</w:t>
      </w:r>
      <w:proofErr w:type="gramStart"/>
      <w:r w:rsidR="00C82940" w:rsidRPr="00C82940">
        <w:rPr>
          <w:rFonts w:ascii="Bookman Old Style" w:hAnsi="Bookman Old Style"/>
          <w:sz w:val="20"/>
          <w:szCs w:val="20"/>
        </w:rPr>
        <w:t>codeku:latest</w:t>
      </w:r>
      <w:proofErr w:type="spellEnd"/>
      <w:proofErr w:type="gramEnd"/>
      <w:r w:rsidR="00C82940" w:rsidRPr="00C82940">
        <w:rPr>
          <w:sz w:val="20"/>
          <w:szCs w:val="20"/>
        </w:rPr>
        <w:t xml:space="preserve"> .</w:t>
      </w:r>
    </w:p>
    <w:p w14:paraId="6845A2A7" w14:textId="77777777" w:rsidR="004F7FD9" w:rsidRDefault="00E87041" w:rsidP="004F7FD9">
      <w:pPr>
        <w:keepNext/>
        <w:jc w:val="center"/>
      </w:pPr>
      <w:r>
        <w:rPr>
          <w:noProof/>
          <w:sz w:val="20"/>
          <w:szCs w:val="20"/>
        </w:rPr>
        <w:drawing>
          <wp:inline distT="0" distB="0" distL="0" distR="0" wp14:anchorId="05C19F39" wp14:editId="07FE5F14">
            <wp:extent cx="5085080" cy="2725551"/>
            <wp:effectExtent l="0" t="0" r="1270" b="0"/>
            <wp:docPr id="184978325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8030" cy="272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C73A5" w14:textId="686A2D7B" w:rsidR="00880918" w:rsidRDefault="004F7FD9" w:rsidP="00B97428">
      <w:pPr>
        <w:pStyle w:val="Caption"/>
        <w:jc w:val="center"/>
        <w:rPr>
          <w:sz w:val="20"/>
          <w:szCs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1045">
        <w:rPr>
          <w:noProof/>
        </w:rPr>
        <w:t>5</w:t>
      </w:r>
      <w:r>
        <w:fldChar w:fldCharType="end"/>
      </w:r>
    </w:p>
    <w:p w14:paraId="2832E534" w14:textId="77777777" w:rsidR="00B97428" w:rsidRPr="00880918" w:rsidRDefault="00B97428" w:rsidP="00880918">
      <w:pPr>
        <w:rPr>
          <w:sz w:val="20"/>
          <w:szCs w:val="20"/>
        </w:rPr>
      </w:pPr>
    </w:p>
    <w:p w14:paraId="3F9D4CB2" w14:textId="77777777" w:rsidR="00880918" w:rsidRPr="00E87041" w:rsidRDefault="00880918" w:rsidP="00880918">
      <w:pPr>
        <w:rPr>
          <w:b/>
          <w:bCs/>
          <w:sz w:val="20"/>
          <w:szCs w:val="20"/>
        </w:rPr>
      </w:pPr>
      <w:r w:rsidRPr="00880918">
        <w:rPr>
          <w:sz w:val="20"/>
          <w:szCs w:val="20"/>
        </w:rPr>
        <w:t xml:space="preserve">   </w:t>
      </w:r>
      <w:r w:rsidRPr="00E87041">
        <w:rPr>
          <w:b/>
          <w:bCs/>
          <w:sz w:val="20"/>
          <w:szCs w:val="20"/>
        </w:rPr>
        <w:t>- Run the Docker container:</w:t>
      </w:r>
    </w:p>
    <w:p w14:paraId="109414A5" w14:textId="1052D4DD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</w:p>
    <w:p w14:paraId="1BE8B877" w14:textId="668793F6" w:rsidR="00880918" w:rsidRPr="00E87041" w:rsidRDefault="00880918" w:rsidP="00E87041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E87041">
        <w:rPr>
          <w:sz w:val="20"/>
          <w:szCs w:val="20"/>
        </w:rPr>
        <w:t xml:space="preserve">docker run -p </w:t>
      </w:r>
      <w:r w:rsidR="00E87041" w:rsidRPr="00E87041">
        <w:rPr>
          <w:sz w:val="20"/>
          <w:szCs w:val="20"/>
        </w:rPr>
        <w:t>3</w:t>
      </w:r>
      <w:r w:rsidRPr="00E87041">
        <w:rPr>
          <w:sz w:val="20"/>
          <w:szCs w:val="20"/>
        </w:rPr>
        <w:t>000:</w:t>
      </w:r>
      <w:r w:rsidR="00E87041" w:rsidRPr="00E87041">
        <w:rPr>
          <w:sz w:val="20"/>
          <w:szCs w:val="20"/>
        </w:rPr>
        <w:t>3</w:t>
      </w:r>
      <w:r w:rsidRPr="00E87041">
        <w:rPr>
          <w:sz w:val="20"/>
          <w:szCs w:val="20"/>
        </w:rPr>
        <w:t>000 flask-docker-app</w:t>
      </w:r>
    </w:p>
    <w:p w14:paraId="7430C003" w14:textId="3BC9B5D6" w:rsidR="00E87041" w:rsidRDefault="00E87041" w:rsidP="00E87041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E87041">
        <w:rPr>
          <w:sz w:val="20"/>
          <w:szCs w:val="20"/>
        </w:rPr>
        <w:t>here first port</w:t>
      </w:r>
      <w:r>
        <w:rPr>
          <w:sz w:val="20"/>
          <w:szCs w:val="20"/>
        </w:rPr>
        <w:t>, 3000</w:t>
      </w:r>
      <w:r w:rsidRPr="00E87041">
        <w:rPr>
          <w:sz w:val="20"/>
          <w:szCs w:val="20"/>
        </w:rPr>
        <w:t xml:space="preserve"> is dedicated for local pc port and second port</w:t>
      </w:r>
      <w:r>
        <w:rPr>
          <w:sz w:val="20"/>
          <w:szCs w:val="20"/>
        </w:rPr>
        <w:t>, 3000</w:t>
      </w:r>
      <w:r w:rsidRPr="00E87041">
        <w:rPr>
          <w:sz w:val="20"/>
          <w:szCs w:val="20"/>
        </w:rPr>
        <w:t xml:space="preserve"> is dedicated for second port</w:t>
      </w:r>
    </w:p>
    <w:p w14:paraId="4536B406" w14:textId="32859783" w:rsidR="00856619" w:rsidRPr="00E87041" w:rsidRDefault="00856619" w:rsidP="00856619">
      <w:pPr>
        <w:pStyle w:val="ListParagraph"/>
        <w:ind w:left="360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4A123BD4" wp14:editId="3A7A7C46">
            <wp:extent cx="4975860" cy="2667010"/>
            <wp:effectExtent l="0" t="0" r="7620" b="0"/>
            <wp:docPr id="333069859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29591" name="Picture 7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266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6EAE7" w14:textId="77777777" w:rsidR="004F7FD9" w:rsidRDefault="00E87041" w:rsidP="004F7FD9">
      <w:pPr>
        <w:keepNext/>
      </w:pPr>
      <w:r>
        <w:rPr>
          <w:noProof/>
          <w:sz w:val="20"/>
          <w:szCs w:val="20"/>
        </w:rPr>
        <w:lastRenderedPageBreak/>
        <w:drawing>
          <wp:inline distT="0" distB="0" distL="0" distR="0" wp14:anchorId="20EDEF8F" wp14:editId="7D74F638">
            <wp:extent cx="5928360" cy="3177540"/>
            <wp:effectExtent l="0" t="0" r="0" b="3810"/>
            <wp:docPr id="562329591" name="Picture 7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329591" name="Picture 7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F3CBB" w14:textId="236A8E3D" w:rsidR="00E87041" w:rsidRDefault="004F7FD9" w:rsidP="004F7FD9">
      <w:pPr>
        <w:pStyle w:val="Caption"/>
        <w:jc w:val="center"/>
        <w:rPr>
          <w:sz w:val="20"/>
          <w:szCs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1045">
        <w:rPr>
          <w:noProof/>
        </w:rPr>
        <w:t>6</w:t>
      </w:r>
      <w:r>
        <w:fldChar w:fldCharType="end"/>
      </w:r>
    </w:p>
    <w:p w14:paraId="48A7C2E3" w14:textId="77777777" w:rsidR="005D0B82" w:rsidRDefault="005D0B82" w:rsidP="004F7FD9">
      <w:pPr>
        <w:keepNext/>
        <w:rPr>
          <w:sz w:val="20"/>
          <w:szCs w:val="20"/>
        </w:rPr>
      </w:pPr>
    </w:p>
    <w:p w14:paraId="5D46BE76" w14:textId="7D23274D" w:rsidR="004F7FD9" w:rsidRDefault="00E87041" w:rsidP="004F7FD9">
      <w:pPr>
        <w:keepNext/>
      </w:pPr>
      <w:r w:rsidRPr="00E87041">
        <w:rPr>
          <w:sz w:val="20"/>
          <w:szCs w:val="20"/>
        </w:rPr>
        <w:t xml:space="preserve">The docker </w:t>
      </w:r>
      <w:proofErr w:type="spellStart"/>
      <w:r w:rsidRPr="00E87041">
        <w:rPr>
          <w:sz w:val="20"/>
          <w:szCs w:val="20"/>
        </w:rPr>
        <w:t>ps</w:t>
      </w:r>
      <w:proofErr w:type="spellEnd"/>
      <w:r w:rsidRPr="00E87041">
        <w:rPr>
          <w:sz w:val="20"/>
          <w:szCs w:val="20"/>
        </w:rPr>
        <w:t xml:space="preserve"> command can show currently running containers. At first, it displays running containers, and after stopping containers, it shows nothing</w:t>
      </w:r>
      <w:r>
        <w:rPr>
          <w:noProof/>
          <w:sz w:val="20"/>
          <w:szCs w:val="20"/>
        </w:rPr>
        <w:drawing>
          <wp:inline distT="0" distB="0" distL="0" distR="0" wp14:anchorId="0A89FB72" wp14:editId="438FC492">
            <wp:extent cx="5928360" cy="3177540"/>
            <wp:effectExtent l="0" t="0" r="0" b="3810"/>
            <wp:docPr id="1226744602" name="Picture 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744602" name="Picture 9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17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AE3C9" w14:textId="2C1FA465" w:rsidR="00E87041" w:rsidRPr="00880918" w:rsidRDefault="004F7FD9" w:rsidP="004F7FD9">
      <w:pPr>
        <w:pStyle w:val="Caption"/>
        <w:jc w:val="center"/>
        <w:rPr>
          <w:sz w:val="20"/>
          <w:szCs w:val="20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411045">
        <w:rPr>
          <w:noProof/>
        </w:rPr>
        <w:t>7</w:t>
      </w:r>
      <w:r>
        <w:fldChar w:fldCharType="end"/>
      </w:r>
    </w:p>
    <w:p w14:paraId="49F95B63" w14:textId="4D638B37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  </w:t>
      </w:r>
    </w:p>
    <w:p w14:paraId="7E33BA9B" w14:textId="77777777" w:rsidR="00880918" w:rsidRPr="00880918" w:rsidRDefault="00880918" w:rsidP="00880918">
      <w:pPr>
        <w:rPr>
          <w:sz w:val="20"/>
          <w:szCs w:val="20"/>
        </w:rPr>
      </w:pPr>
    </w:p>
    <w:p w14:paraId="218ABDC1" w14:textId="231A442C" w:rsidR="00880918" w:rsidRPr="00962ABD" w:rsidRDefault="00880918" w:rsidP="00962ABD">
      <w:pPr>
        <w:pStyle w:val="Heading2"/>
        <w:rPr>
          <w:b/>
          <w:bCs/>
          <w:sz w:val="24"/>
          <w:szCs w:val="24"/>
        </w:rPr>
      </w:pPr>
      <w:bookmarkStart w:id="10" w:name="_Toc173152849"/>
      <w:r w:rsidRPr="00962ABD">
        <w:rPr>
          <w:b/>
          <w:bCs/>
          <w:sz w:val="24"/>
          <w:szCs w:val="24"/>
        </w:rPr>
        <w:lastRenderedPageBreak/>
        <w:t>5. Testing the Application:</w:t>
      </w:r>
      <w:bookmarkEnd w:id="10"/>
    </w:p>
    <w:p w14:paraId="629E48E3" w14:textId="1B9FF5CC" w:rsidR="00880918" w:rsidRPr="00880918" w:rsidRDefault="00880918" w:rsidP="00880918">
      <w:pPr>
        <w:rPr>
          <w:sz w:val="20"/>
          <w:szCs w:val="20"/>
        </w:rPr>
      </w:pPr>
      <w:r w:rsidRPr="00880918">
        <w:rPr>
          <w:sz w:val="20"/>
          <w:szCs w:val="20"/>
        </w:rPr>
        <w:t xml:space="preserve">   - </w:t>
      </w:r>
      <w:r w:rsidR="00C82940">
        <w:rPr>
          <w:sz w:val="20"/>
          <w:szCs w:val="20"/>
        </w:rPr>
        <w:t>When o</w:t>
      </w:r>
      <w:r w:rsidRPr="00880918">
        <w:rPr>
          <w:sz w:val="20"/>
          <w:szCs w:val="20"/>
        </w:rPr>
        <w:t xml:space="preserve">pen a web browser and visit http://localhost:5000 to see the "Hello, </w:t>
      </w:r>
      <w:proofErr w:type="spellStart"/>
      <w:r w:rsidR="00962ABD">
        <w:rPr>
          <w:sz w:val="20"/>
          <w:szCs w:val="20"/>
        </w:rPr>
        <w:t>CoDeKu</w:t>
      </w:r>
      <w:proofErr w:type="spellEnd"/>
      <w:r w:rsidRPr="00880918">
        <w:rPr>
          <w:sz w:val="20"/>
          <w:szCs w:val="20"/>
        </w:rPr>
        <w:t>!" message rendered from the HTML file.</w:t>
      </w:r>
    </w:p>
    <w:p w14:paraId="26490B67" w14:textId="521D4778" w:rsidR="00962ABD" w:rsidRDefault="00962ABD" w:rsidP="00880918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3FC42935" wp14:editId="6772275A">
            <wp:extent cx="5577840" cy="2960546"/>
            <wp:effectExtent l="0" t="0" r="3810" b="0"/>
            <wp:docPr id="161443669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7373" cy="2970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3CC0D" w14:textId="77777777" w:rsidR="00962ABD" w:rsidRPr="00962ABD" w:rsidRDefault="00962ABD" w:rsidP="00962ABD">
      <w:pPr>
        <w:pStyle w:val="Heading1"/>
        <w:rPr>
          <w:b/>
          <w:bCs/>
          <w:sz w:val="32"/>
          <w:szCs w:val="32"/>
        </w:rPr>
      </w:pPr>
      <w:bookmarkStart w:id="11" w:name="_Toc173152850"/>
      <w:r w:rsidRPr="00962ABD">
        <w:rPr>
          <w:b/>
          <w:bCs/>
          <w:sz w:val="32"/>
          <w:szCs w:val="32"/>
        </w:rPr>
        <w:t>Conclusion</w:t>
      </w:r>
      <w:bookmarkEnd w:id="11"/>
    </w:p>
    <w:p w14:paraId="2DA7C100" w14:textId="77777777" w:rsidR="00962ABD" w:rsidRPr="00880918" w:rsidRDefault="00962ABD" w:rsidP="00962ABD">
      <w:pPr>
        <w:rPr>
          <w:sz w:val="20"/>
          <w:szCs w:val="20"/>
        </w:rPr>
      </w:pPr>
    </w:p>
    <w:p w14:paraId="17A3F245" w14:textId="77777777" w:rsidR="00962ABD" w:rsidRPr="00880918" w:rsidRDefault="00962ABD" w:rsidP="00962ABD">
      <w:pPr>
        <w:rPr>
          <w:sz w:val="20"/>
          <w:szCs w:val="20"/>
        </w:rPr>
      </w:pPr>
      <w:r w:rsidRPr="00880918">
        <w:rPr>
          <w:sz w:val="20"/>
          <w:szCs w:val="20"/>
        </w:rPr>
        <w:t>This project will demonstrate the fundamental steps of developing and containerizing a simple web application using Flask and Docker. It serves as a foundational example for more complex applications and containerization processes.</w:t>
      </w:r>
    </w:p>
    <w:p w14:paraId="56AF148A" w14:textId="77777777" w:rsidR="00962ABD" w:rsidRPr="00880918" w:rsidRDefault="00962ABD" w:rsidP="00880918">
      <w:pPr>
        <w:rPr>
          <w:sz w:val="20"/>
          <w:szCs w:val="20"/>
        </w:rPr>
      </w:pPr>
    </w:p>
    <w:sectPr w:rsidR="00962ABD" w:rsidRPr="00880918" w:rsidSect="004F7FD9">
      <w:footerReference w:type="default" r:id="rId18"/>
      <w:pgSz w:w="12240" w:h="15840"/>
      <w:pgMar w:top="1440" w:right="1440" w:bottom="1440" w:left="1440" w:header="720" w:footer="720" w:gutter="0"/>
      <w:pgNumType w:start="1" w:chapStyle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0E2414" w14:textId="77777777" w:rsidR="00EA3AD8" w:rsidRDefault="00EA3AD8" w:rsidP="004F7FD9">
      <w:pPr>
        <w:spacing w:line="240" w:lineRule="auto"/>
      </w:pPr>
      <w:r>
        <w:separator/>
      </w:r>
    </w:p>
  </w:endnote>
  <w:endnote w:type="continuationSeparator" w:id="0">
    <w:p w14:paraId="73CA930B" w14:textId="77777777" w:rsidR="00EA3AD8" w:rsidRDefault="00EA3AD8" w:rsidP="004F7F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177425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F3FB38" w14:textId="287A5E61" w:rsidR="004F7FD9" w:rsidRDefault="004F7FD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77CE54" w14:textId="77777777" w:rsidR="004F7FD9" w:rsidRDefault="004F7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A101DB" w14:textId="77777777" w:rsidR="00EA3AD8" w:rsidRDefault="00EA3AD8" w:rsidP="004F7FD9">
      <w:pPr>
        <w:spacing w:line="240" w:lineRule="auto"/>
      </w:pPr>
      <w:r>
        <w:separator/>
      </w:r>
    </w:p>
  </w:footnote>
  <w:footnote w:type="continuationSeparator" w:id="0">
    <w:p w14:paraId="51B876B7" w14:textId="77777777" w:rsidR="00EA3AD8" w:rsidRDefault="00EA3AD8" w:rsidP="004F7FD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F66857"/>
    <w:multiLevelType w:val="hybridMultilevel"/>
    <w:tmpl w:val="5A92009E"/>
    <w:lvl w:ilvl="0" w:tplc="F5C8C2D0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252D91"/>
    <w:multiLevelType w:val="hybridMultilevel"/>
    <w:tmpl w:val="BD40F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6151377"/>
    <w:multiLevelType w:val="hybridMultilevel"/>
    <w:tmpl w:val="DF5A39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201075">
    <w:abstractNumId w:val="2"/>
  </w:num>
  <w:num w:numId="2" w16cid:durableId="1776755530">
    <w:abstractNumId w:val="0"/>
  </w:num>
  <w:num w:numId="3" w16cid:durableId="1985230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OztDQ1szA3NDWwNDdW0lEKTi0uzszPAykwqQUAxy+TLSwAAAA="/>
  </w:docVars>
  <w:rsids>
    <w:rsidRoot w:val="00ED588E"/>
    <w:rsid w:val="00097ED6"/>
    <w:rsid w:val="00140F08"/>
    <w:rsid w:val="001C2677"/>
    <w:rsid w:val="003D595D"/>
    <w:rsid w:val="00411045"/>
    <w:rsid w:val="004C62FC"/>
    <w:rsid w:val="004F7FD9"/>
    <w:rsid w:val="005508B3"/>
    <w:rsid w:val="005D0B82"/>
    <w:rsid w:val="00856619"/>
    <w:rsid w:val="00880918"/>
    <w:rsid w:val="00962ABD"/>
    <w:rsid w:val="00A20330"/>
    <w:rsid w:val="00A22F35"/>
    <w:rsid w:val="00B75F03"/>
    <w:rsid w:val="00B97428"/>
    <w:rsid w:val="00C82940"/>
    <w:rsid w:val="00DC613C"/>
    <w:rsid w:val="00E87041"/>
    <w:rsid w:val="00EA3AD8"/>
    <w:rsid w:val="00E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E3F34"/>
  <w15:docId w15:val="{BB4C1AF7-1C8A-443C-835F-0ECAAB13B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si-LK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80918"/>
    <w:pPr>
      <w:ind w:left="720"/>
      <w:contextualSpacing/>
    </w:pPr>
  </w:style>
  <w:style w:type="table" w:styleId="TableGrid">
    <w:name w:val="Table Grid"/>
    <w:basedOn w:val="TableNormal"/>
    <w:uiPriority w:val="39"/>
    <w:rsid w:val="00C8294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F7FD9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F7F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7FD9"/>
  </w:style>
  <w:style w:type="paragraph" w:styleId="Footer">
    <w:name w:val="footer"/>
    <w:basedOn w:val="Normal"/>
    <w:link w:val="FooterChar"/>
    <w:uiPriority w:val="99"/>
    <w:unhideWhenUsed/>
    <w:rsid w:val="004F7F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7FD9"/>
  </w:style>
  <w:style w:type="paragraph" w:styleId="TOCHeading">
    <w:name w:val="TOC Heading"/>
    <w:basedOn w:val="Heading1"/>
    <w:next w:val="Normal"/>
    <w:uiPriority w:val="39"/>
    <w:unhideWhenUsed/>
    <w:qFormat/>
    <w:rsid w:val="004F7FD9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F7FD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F7FD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F7FD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75F03"/>
    <w:rPr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9321E4-6025-4391-A437-960D2A66B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8</Pages>
  <Words>658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ernando P.A.T it20055158</cp:lastModifiedBy>
  <cp:revision>9</cp:revision>
  <cp:lastPrinted>2024-07-29T08:14:00Z</cp:lastPrinted>
  <dcterms:created xsi:type="dcterms:W3CDTF">2024-07-29T04:06:00Z</dcterms:created>
  <dcterms:modified xsi:type="dcterms:W3CDTF">2024-07-29T08:22:00Z</dcterms:modified>
</cp:coreProperties>
</file>